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3D6BA" w14:textId="77777777" w:rsidR="00000000" w:rsidRPr="002F6AC3" w:rsidRDefault="000E4D04" w:rsidP="000E4D04">
      <w:pPr>
        <w:jc w:val="center"/>
        <w:rPr>
          <w:b/>
          <w:sz w:val="36"/>
          <w:szCs w:val="36"/>
          <w:u w:val="single"/>
        </w:rPr>
      </w:pPr>
      <w:r w:rsidRPr="002F6AC3">
        <w:rPr>
          <w:b/>
          <w:sz w:val="36"/>
          <w:szCs w:val="36"/>
          <w:u w:val="single"/>
        </w:rPr>
        <w:t>Un</w:t>
      </w:r>
      <w:r w:rsidR="002F6AC3" w:rsidRPr="002F6AC3">
        <w:rPr>
          <w:b/>
          <w:sz w:val="36"/>
          <w:szCs w:val="36"/>
          <w:u w:val="single"/>
        </w:rPr>
        <w:t>-</w:t>
      </w:r>
      <w:r w:rsidRPr="002F6AC3">
        <w:rPr>
          <w:b/>
          <w:sz w:val="36"/>
          <w:szCs w:val="36"/>
          <w:u w:val="single"/>
        </w:rPr>
        <w:t>validated Redirects &amp; Forwards</w:t>
      </w:r>
    </w:p>
    <w:p w14:paraId="79C189B0" w14:textId="77777777" w:rsidR="000E4D04" w:rsidRDefault="000E4D04"/>
    <w:p w14:paraId="10CC2944" w14:textId="77777777" w:rsidR="000E4D04" w:rsidRDefault="000E4D04" w:rsidP="000E4D04">
      <w:r w:rsidRPr="000E4D04">
        <w:t>This occurs when a web application accepts untrusted user input that specifies a location to an external site, where the application utilises the provided location to redirect the browser to the location.</w:t>
      </w:r>
    </w:p>
    <w:p w14:paraId="0357C0CA" w14:textId="77777777" w:rsidR="000E4D04" w:rsidRDefault="000E4D04" w:rsidP="000E4D04"/>
    <w:p w14:paraId="588BC9DE" w14:textId="77777777" w:rsidR="000E4D04" w:rsidRDefault="000E4D04" w:rsidP="000E4D04">
      <w:r>
        <w:t>Instructions:</w:t>
      </w:r>
    </w:p>
    <w:p w14:paraId="05CC243E" w14:textId="77777777" w:rsidR="000E4D04" w:rsidRDefault="000E4D04" w:rsidP="000E4D04">
      <w:r>
        <w:t xml:space="preserve">Create a new web application using </w:t>
      </w:r>
      <w:proofErr w:type="spellStart"/>
      <w:r>
        <w:t>xampp</w:t>
      </w:r>
      <w:proofErr w:type="spellEnd"/>
      <w:r>
        <w:t xml:space="preserve">. </w:t>
      </w:r>
    </w:p>
    <w:p w14:paraId="039702CB" w14:textId="77777777" w:rsidR="000E4D04" w:rsidRDefault="000E4D04" w:rsidP="000E4D04">
      <w:r>
        <w:t>Create a few test html pages. (These will be used to perform valid redirects within the web application)</w:t>
      </w:r>
    </w:p>
    <w:p w14:paraId="5352D5ED" w14:textId="77777777" w:rsidR="000E4D04" w:rsidRDefault="000E4D04" w:rsidP="000E4D04">
      <w:r>
        <w:t xml:space="preserve">Create two </w:t>
      </w:r>
      <w:proofErr w:type="spellStart"/>
      <w:r>
        <w:t>php</w:t>
      </w:r>
      <w:proofErr w:type="spellEnd"/>
      <w:r>
        <w:t xml:space="preserve"> files redirect1.php and redirect2.php with the following code</w:t>
      </w:r>
    </w:p>
    <w:p w14:paraId="2BE5B712" w14:textId="77777777" w:rsidR="000E4D04" w:rsidRDefault="002F6AC3" w:rsidP="000E4D04">
      <w:r>
        <w:t xml:space="preserve">redirect1.php </w:t>
      </w:r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1BB6060" wp14:editId="6C6D2F25">
                <wp:simplePos x="0" y="0"/>
                <wp:positionH relativeFrom="column">
                  <wp:posOffset>-47708</wp:posOffset>
                </wp:positionH>
                <wp:positionV relativeFrom="paragraph">
                  <wp:posOffset>232023</wp:posOffset>
                </wp:positionV>
                <wp:extent cx="5589767" cy="1971924"/>
                <wp:effectExtent l="0" t="0" r="1143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9767" cy="197192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448443" id="Rectangle 1" o:spid="_x0000_s1026" style="position:absolute;margin-left:-3.75pt;margin-top:18.25pt;width:440.15pt;height:155.2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" fillcolor="#e7e6e6 [3214]" strokecolor="#70ad47 [3209]" strokeweight="1pt"/>
            </w:pict>
          </mc:Fallback>
        </mc:AlternateContent>
      </w:r>
    </w:p>
    <w:p w14:paraId="26ACFC71" w14:textId="77777777" w:rsidR="000E4D04" w:rsidRDefault="000E4D04" w:rsidP="000E4D04">
      <w:pPr>
        <w:pStyle w:val="NoSpacing"/>
      </w:pPr>
      <w:r>
        <w:t>&lt;!DOCTYPE html&gt;</w:t>
      </w:r>
    </w:p>
    <w:p w14:paraId="555D38CA" w14:textId="77777777" w:rsidR="000E4D04" w:rsidRDefault="000E4D04" w:rsidP="000E4D04">
      <w:pPr>
        <w:pStyle w:val="NoSpacing"/>
      </w:pPr>
      <w:r>
        <w:t>&lt;html&gt;</w:t>
      </w:r>
    </w:p>
    <w:p w14:paraId="745890FF" w14:textId="77777777" w:rsidR="000E4D04" w:rsidRDefault="000E4D04" w:rsidP="000E4D04">
      <w:pPr>
        <w:pStyle w:val="NoSpacing"/>
      </w:pPr>
      <w:r>
        <w:t>&lt;body&gt;</w:t>
      </w:r>
    </w:p>
    <w:p w14:paraId="04BF6AE5" w14:textId="77777777" w:rsidR="000E4D04" w:rsidRDefault="000E4D04" w:rsidP="000E4D04">
      <w:pPr>
        <w:pStyle w:val="NoSpacing"/>
      </w:pPr>
    </w:p>
    <w:p w14:paraId="3E74882B" w14:textId="77777777" w:rsidR="000E4D04" w:rsidRDefault="000E4D04" w:rsidP="000E4D04">
      <w:pPr>
        <w:pStyle w:val="NoSpacing"/>
      </w:pPr>
      <w:r>
        <w:t>&lt;?</w:t>
      </w:r>
      <w:proofErr w:type="spellStart"/>
      <w:r>
        <w:t>php</w:t>
      </w:r>
      <w:proofErr w:type="spellEnd"/>
      <w:r>
        <w:t xml:space="preserve"> </w:t>
      </w:r>
    </w:p>
    <w:p w14:paraId="17989D36" w14:textId="77777777" w:rsidR="000E4D04" w:rsidRDefault="000E4D04" w:rsidP="000E4D04">
      <w:pPr>
        <w:pStyle w:val="NoSpacing"/>
      </w:pPr>
      <w:r>
        <w:t>$</w:t>
      </w:r>
      <w:proofErr w:type="spellStart"/>
      <w:r>
        <w:t>goto</w:t>
      </w:r>
      <w:proofErr w:type="spellEnd"/>
      <w:r>
        <w:t xml:space="preserve"> = $_GET["loc"</w:t>
      </w:r>
      <w:proofErr w:type="gramStart"/>
      <w:r>
        <w:t>];</w:t>
      </w:r>
      <w:proofErr w:type="gramEnd"/>
    </w:p>
    <w:p w14:paraId="54D3CDF3" w14:textId="77777777" w:rsidR="000E4D04" w:rsidRDefault="000E4D04" w:rsidP="000E4D04">
      <w:pPr>
        <w:pStyle w:val="NoSpacing"/>
      </w:pPr>
      <w:r>
        <w:t>echo "&lt;script&gt;</w:t>
      </w:r>
      <w:proofErr w:type="spellStart"/>
      <w:proofErr w:type="gramStart"/>
      <w:r>
        <w:t>location.href</w:t>
      </w:r>
      <w:proofErr w:type="spellEnd"/>
      <w:proofErr w:type="gramEnd"/>
      <w:r>
        <w:t>='$</w:t>
      </w:r>
      <w:proofErr w:type="spellStart"/>
      <w:r>
        <w:t>goto</w:t>
      </w:r>
      <w:proofErr w:type="spellEnd"/>
      <w:r>
        <w:t>';&lt;/script&gt;";</w:t>
      </w:r>
    </w:p>
    <w:p w14:paraId="5C90B8FE" w14:textId="77777777" w:rsidR="000E4D04" w:rsidRDefault="000E4D04" w:rsidP="000E4D04">
      <w:pPr>
        <w:pStyle w:val="NoSpacing"/>
      </w:pPr>
      <w:r>
        <w:t>?&gt;</w:t>
      </w:r>
    </w:p>
    <w:p w14:paraId="3715E0AF" w14:textId="77777777" w:rsidR="000E4D04" w:rsidRDefault="000E4D04" w:rsidP="000E4D04">
      <w:pPr>
        <w:pStyle w:val="NoSpacing"/>
      </w:pPr>
    </w:p>
    <w:p w14:paraId="5D596F71" w14:textId="77777777" w:rsidR="000E4D04" w:rsidRDefault="000E4D04" w:rsidP="000E4D04">
      <w:pPr>
        <w:pStyle w:val="NoSpacing"/>
      </w:pPr>
      <w:r>
        <w:t>&lt;/body&gt;</w:t>
      </w:r>
    </w:p>
    <w:p w14:paraId="4B152209" w14:textId="77777777" w:rsidR="000E4D04" w:rsidRDefault="000E4D04" w:rsidP="000E4D04">
      <w:pPr>
        <w:pStyle w:val="NoSpacing"/>
      </w:pPr>
      <w:r>
        <w:t>&lt;/html&gt;</w:t>
      </w:r>
    </w:p>
    <w:p w14:paraId="04C780E6" w14:textId="77777777" w:rsidR="000E4D04" w:rsidRDefault="000E4D04" w:rsidP="000E4D04"/>
    <w:p w14:paraId="74A8B1EC" w14:textId="77777777" w:rsidR="000E4D04" w:rsidRDefault="002F6AC3" w:rsidP="000E4D04">
      <w:r>
        <w:rPr>
          <w:noProof/>
          <w:lang w:eastAsia="en-IE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3B68A57" wp14:editId="7CE5F4A8">
                <wp:simplePos x="0" y="0"/>
                <wp:positionH relativeFrom="margin">
                  <wp:posOffset>-47708</wp:posOffset>
                </wp:positionH>
                <wp:positionV relativeFrom="paragraph">
                  <wp:posOffset>249638</wp:posOffset>
                </wp:positionV>
                <wp:extent cx="5589767" cy="2313829"/>
                <wp:effectExtent l="0" t="0" r="11430" b="107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9767" cy="231382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9872A7" id="Rectangle 2" o:spid="_x0000_s1026" style="position:absolute;margin-left:-3.75pt;margin-top:19.65pt;width:440.15pt;height:182.2pt;z-index:-2516551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" fillcolor="#e7e6e6 [3214]" strokecolor="#70ad47 [3209]" strokeweight="1pt">
                <w10:wrap anchorx="margin"/>
              </v:rect>
            </w:pict>
          </mc:Fallback>
        </mc:AlternateContent>
      </w:r>
      <w:r>
        <w:t>redirect2.php</w:t>
      </w:r>
    </w:p>
    <w:p w14:paraId="06BE97AF" w14:textId="77777777" w:rsidR="002F6AC3" w:rsidRDefault="002F6AC3" w:rsidP="002F6AC3">
      <w:pPr>
        <w:pStyle w:val="NoSpacing"/>
      </w:pPr>
      <w:r>
        <w:t>&lt;!DOCTYPE html&gt;</w:t>
      </w:r>
    </w:p>
    <w:p w14:paraId="58CDCC3F" w14:textId="77777777" w:rsidR="002F6AC3" w:rsidRDefault="002F6AC3" w:rsidP="002F6AC3">
      <w:pPr>
        <w:pStyle w:val="NoSpacing"/>
      </w:pPr>
      <w:r>
        <w:t>&lt;html&gt;</w:t>
      </w:r>
    </w:p>
    <w:p w14:paraId="6A216526" w14:textId="77777777" w:rsidR="002F6AC3" w:rsidRDefault="002F6AC3" w:rsidP="002F6AC3">
      <w:pPr>
        <w:pStyle w:val="NoSpacing"/>
      </w:pPr>
      <w:r>
        <w:t>&lt;body&gt;</w:t>
      </w:r>
    </w:p>
    <w:p w14:paraId="1E3261F6" w14:textId="77777777" w:rsidR="002F6AC3" w:rsidRDefault="002F6AC3" w:rsidP="002F6AC3">
      <w:pPr>
        <w:pStyle w:val="NoSpacing"/>
      </w:pPr>
    </w:p>
    <w:p w14:paraId="0DE4D736" w14:textId="77777777" w:rsidR="002F6AC3" w:rsidRDefault="002F6AC3" w:rsidP="002F6AC3">
      <w:pPr>
        <w:pStyle w:val="NoSpacing"/>
      </w:pPr>
      <w:r>
        <w:t>&lt;?</w:t>
      </w:r>
      <w:proofErr w:type="spellStart"/>
      <w:r>
        <w:t>php</w:t>
      </w:r>
      <w:proofErr w:type="spellEnd"/>
      <w:r>
        <w:t xml:space="preserve"> </w:t>
      </w:r>
    </w:p>
    <w:p w14:paraId="1F20F8FA" w14:textId="77777777" w:rsidR="002F6AC3" w:rsidRDefault="002F6AC3" w:rsidP="002F6AC3">
      <w:pPr>
        <w:pStyle w:val="NoSpacing"/>
      </w:pPr>
      <w:r>
        <w:t>$</w:t>
      </w:r>
      <w:proofErr w:type="spellStart"/>
      <w:r>
        <w:t>goto</w:t>
      </w:r>
      <w:proofErr w:type="spellEnd"/>
      <w:r>
        <w:t xml:space="preserve"> = $_GET["loc"</w:t>
      </w:r>
      <w:proofErr w:type="gramStart"/>
      <w:r>
        <w:t>];</w:t>
      </w:r>
      <w:proofErr w:type="gramEnd"/>
    </w:p>
    <w:p w14:paraId="4EFC57CD" w14:textId="77777777" w:rsidR="002F6AC3" w:rsidRDefault="002F6AC3" w:rsidP="002F6AC3">
      <w:pPr>
        <w:pStyle w:val="NoSpacing"/>
      </w:pPr>
    </w:p>
    <w:p w14:paraId="41C12A2A" w14:textId="77777777" w:rsidR="002F6AC3" w:rsidRDefault="002F6AC3" w:rsidP="002F6AC3">
      <w:pPr>
        <w:pStyle w:val="NoSpacing"/>
      </w:pPr>
      <w:r>
        <w:t>$</w:t>
      </w:r>
      <w:proofErr w:type="spellStart"/>
      <w:r>
        <w:t>loc_head</w:t>
      </w:r>
      <w:proofErr w:type="spellEnd"/>
      <w:r>
        <w:t xml:space="preserve"> = "Location: </w:t>
      </w:r>
      <w:proofErr w:type="gramStart"/>
      <w:r>
        <w:t>" .</w:t>
      </w:r>
      <w:proofErr w:type="gramEnd"/>
      <w:r>
        <w:t xml:space="preserve"> $</w:t>
      </w:r>
      <w:proofErr w:type="spellStart"/>
      <w:r>
        <w:t>goto</w:t>
      </w:r>
      <w:proofErr w:type="spellEnd"/>
      <w:r>
        <w:t>;</w:t>
      </w:r>
    </w:p>
    <w:p w14:paraId="2A7B6D2B" w14:textId="77777777" w:rsidR="002F6AC3" w:rsidRDefault="002F6AC3" w:rsidP="002F6AC3">
      <w:pPr>
        <w:pStyle w:val="NoSpacing"/>
      </w:pPr>
      <w:r>
        <w:t>header($</w:t>
      </w:r>
      <w:proofErr w:type="spellStart"/>
      <w:r>
        <w:t>loc_head</w:t>
      </w:r>
      <w:proofErr w:type="spellEnd"/>
      <w:proofErr w:type="gramStart"/>
      <w:r>
        <w:t>);</w:t>
      </w:r>
      <w:proofErr w:type="gramEnd"/>
      <w:r w:rsidRPr="002F6AC3">
        <w:rPr>
          <w:noProof/>
          <w:lang w:eastAsia="en-IE"/>
        </w:rPr>
        <w:t xml:space="preserve"> </w:t>
      </w:r>
    </w:p>
    <w:p w14:paraId="5C17D147" w14:textId="77777777" w:rsidR="002F6AC3" w:rsidRDefault="002F6AC3" w:rsidP="002F6AC3">
      <w:pPr>
        <w:pStyle w:val="NoSpacing"/>
      </w:pPr>
      <w:r>
        <w:t>?&gt;</w:t>
      </w:r>
    </w:p>
    <w:p w14:paraId="18C475A6" w14:textId="77777777" w:rsidR="002F6AC3" w:rsidRDefault="002F6AC3" w:rsidP="002F6AC3">
      <w:pPr>
        <w:pStyle w:val="NoSpacing"/>
      </w:pPr>
    </w:p>
    <w:p w14:paraId="43E22783" w14:textId="77777777" w:rsidR="002F6AC3" w:rsidRDefault="002F6AC3" w:rsidP="002F6AC3">
      <w:pPr>
        <w:pStyle w:val="NoSpacing"/>
      </w:pPr>
      <w:r>
        <w:t>&lt;/body&gt;</w:t>
      </w:r>
    </w:p>
    <w:p w14:paraId="5612ADFF" w14:textId="77777777" w:rsidR="000E4D04" w:rsidRDefault="002F6AC3" w:rsidP="002F6AC3">
      <w:pPr>
        <w:pStyle w:val="NoSpacing"/>
      </w:pPr>
      <w:r>
        <w:t>&lt;/html&gt;</w:t>
      </w:r>
    </w:p>
    <w:p w14:paraId="25A9EE93" w14:textId="77777777" w:rsidR="000E4D04" w:rsidRDefault="000E4D04" w:rsidP="000E4D04"/>
    <w:p w14:paraId="03323634" w14:textId="77777777" w:rsidR="002F6AC3" w:rsidRDefault="002F6AC3">
      <w:r>
        <w:br w:type="page"/>
      </w:r>
    </w:p>
    <w:p w14:paraId="3856103B" w14:textId="77777777" w:rsidR="002F6AC3" w:rsidRDefault="002F6AC3" w:rsidP="000E4D04">
      <w:r>
        <w:lastRenderedPageBreak/>
        <w:t>How did you validate that the application is vulnerable to an un-validated redirect?</w:t>
      </w:r>
    </w:p>
    <w:p w14:paraId="57DEDAAF" w14:textId="2C75AC86" w:rsidR="002F6AC3" w:rsidRPr="00D27EB3" w:rsidRDefault="00D27EB3" w:rsidP="000E4D04">
      <w:pPr>
        <w:rPr>
          <w:i/>
          <w:iCs/>
        </w:rPr>
      </w:pPr>
      <w:r w:rsidRPr="00D27EB3">
        <w:rPr>
          <w:i/>
          <w:iCs/>
        </w:rPr>
        <w:t xml:space="preserve">In its current state, I can supply a </w:t>
      </w:r>
      <w:proofErr w:type="spellStart"/>
      <w:r w:rsidRPr="00D27EB3">
        <w:rPr>
          <w:i/>
          <w:iCs/>
        </w:rPr>
        <w:t>url</w:t>
      </w:r>
      <w:proofErr w:type="spellEnd"/>
      <w:r w:rsidRPr="00D27EB3">
        <w:rPr>
          <w:i/>
          <w:iCs/>
        </w:rPr>
        <w:t xml:space="preserve"> from outside the application which will cause the redirect to go to an external site. This could allow a malicious agent to supply a redirect to a victim to their own site.</w:t>
      </w:r>
    </w:p>
    <w:p w14:paraId="1B7851DB" w14:textId="77777777" w:rsidR="002F6AC3" w:rsidRDefault="002F6AC3" w:rsidP="000E4D04">
      <w:r>
        <w:t>Fix the code to only allow the application to redirect to the test pages you created within the application.</w:t>
      </w:r>
    </w:p>
    <w:p w14:paraId="71E8EFB5" w14:textId="77777777" w:rsidR="002F6AC3" w:rsidRDefault="002F6AC3" w:rsidP="000E4D04">
      <w:r>
        <w:t>What approach did you take?</w:t>
      </w:r>
    </w:p>
    <w:p w14:paraId="6DCAD970" w14:textId="26A6B436" w:rsidR="002F6AC3" w:rsidRPr="009B5B0E" w:rsidRDefault="009B5B0E" w:rsidP="002F6AC3">
      <w:pPr>
        <w:rPr>
          <w:i/>
          <w:iCs/>
        </w:rPr>
      </w:pPr>
      <w:r w:rsidRPr="009B5B0E">
        <w:rPr>
          <w:i/>
          <w:iCs/>
        </w:rPr>
        <w:t>I created an array of allowed pages the application can navigate to with a function that checks if the value supplied is one of those pages. If no match is found, no redirect occurs.</w:t>
      </w:r>
    </w:p>
    <w:p w14:paraId="1A048DB5" w14:textId="77777777" w:rsidR="002F6AC3" w:rsidRDefault="002F6AC3" w:rsidP="000E4D04"/>
    <w:p w14:paraId="3BBD2183" w14:textId="77777777" w:rsidR="002F6AC3" w:rsidRDefault="002F6AC3" w:rsidP="000E4D04">
      <w:r>
        <w:t>Demo your solution to your lecturer.</w:t>
      </w:r>
    </w:p>
    <w:sectPr w:rsidR="002F6A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DcxMrYwN7IwNjNU0lEKTi0uzszPAykwrAUAR+3jeSwAAAA="/>
  </w:docVars>
  <w:rsids>
    <w:rsidRoot w:val="000E4D04"/>
    <w:rsid w:val="00020E54"/>
    <w:rsid w:val="000A3D85"/>
    <w:rsid w:val="000E4D04"/>
    <w:rsid w:val="002F6AC3"/>
    <w:rsid w:val="00347FB9"/>
    <w:rsid w:val="007D039E"/>
    <w:rsid w:val="009B5B0E"/>
    <w:rsid w:val="00D27EB3"/>
    <w:rsid w:val="00E90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1F925"/>
  <w15:chartTrackingRefBased/>
  <w15:docId w15:val="{4164E4EA-01B9-4A29-8D81-F24E5D309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E4D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Butler</dc:creator>
  <cp:keywords/>
  <dc:description/>
  <cp:lastModifiedBy>Alexandre Paquette</cp:lastModifiedBy>
  <cp:revision>3</cp:revision>
  <dcterms:created xsi:type="dcterms:W3CDTF">2022-11-17T10:52:00Z</dcterms:created>
  <dcterms:modified xsi:type="dcterms:W3CDTF">2024-02-27T12:29:00Z</dcterms:modified>
</cp:coreProperties>
</file>